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7"/>
        <w:gridCol w:w="6340"/>
      </w:tblGrid>
      <w:tr w:rsidR="004F5D56" w:rsidRPr="003D17DD" w:rsidTr="002A1B4A">
        <w:trPr>
          <w:trHeight w:val="865"/>
        </w:trPr>
        <w:tc>
          <w:tcPr>
            <w:tcW w:w="1877" w:type="dxa"/>
            <w:shd w:val="clear" w:color="auto" w:fill="auto"/>
          </w:tcPr>
          <w:p w:rsidR="004F5D56" w:rsidRDefault="00F606B3" w:rsidP="00F606B3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bookmarkStart w:id="0" w:name="_GoBack"/>
            <w:bookmarkEnd w:id="0"/>
            <w:r>
              <w:rPr>
                <w:rFonts w:ascii="微軟正黑體" w:eastAsia="微軟正黑體" w:hAnsi="微軟正黑體" w:hint="eastAsia"/>
                <w:szCs w:val="24"/>
              </w:rPr>
              <w:t>身分證</w:t>
            </w:r>
            <w:proofErr w:type="gramStart"/>
            <w:r>
              <w:rPr>
                <w:rFonts w:ascii="微軟正黑體" w:eastAsia="微軟正黑體" w:hAnsi="微軟正黑體" w:hint="eastAsia"/>
                <w:szCs w:val="24"/>
              </w:rPr>
              <w:t>號碼</w:t>
            </w:r>
            <w:r w:rsidR="003D17DD" w:rsidRPr="003D17DD">
              <w:rPr>
                <w:rFonts w:ascii="微軟正黑體" w:eastAsia="微軟正黑體" w:hAnsi="微軟正黑體" w:hint="eastAsia"/>
                <w:szCs w:val="24"/>
              </w:rPr>
              <w:t>留證號碼</w:t>
            </w:r>
            <w:proofErr w:type="gramEnd"/>
            <w:r w:rsidR="003D17DD" w:rsidRPr="003D17DD">
              <w:rPr>
                <w:rFonts w:ascii="微軟正黑體" w:eastAsia="微軟正黑體" w:hAnsi="微軟正黑體" w:hint="eastAsia"/>
                <w:szCs w:val="24"/>
              </w:rPr>
              <w:t xml:space="preserve"> Escort number</w:t>
            </w:r>
          </w:p>
          <w:p w:rsidR="003D17DD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姓名Name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3D17DD" w:rsidRPr="003D17DD" w:rsidTr="00AD6900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3D17DD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電子郵件email</w:t>
            </w:r>
          </w:p>
        </w:tc>
        <w:tc>
          <w:tcPr>
            <w:tcW w:w="6340" w:type="dxa"/>
            <w:shd w:val="clear" w:color="auto" w:fill="auto"/>
          </w:tcPr>
          <w:p w:rsidR="003D17DD" w:rsidRPr="003D17DD" w:rsidRDefault="003D17DD" w:rsidP="003D17DD">
            <w:pPr>
              <w:widowControl/>
              <w:shd w:val="clear" w:color="auto" w:fill="FFFFFF"/>
              <w:spacing w:line="400" w:lineRule="exact"/>
              <w:outlineLvl w:val="2"/>
              <w:rPr>
                <w:rFonts w:ascii="微軟正黑體" w:eastAsia="微軟正黑體" w:hAnsi="微軟正黑體" w:cs="Helvetica"/>
                <w:spacing w:val="5"/>
                <w:kern w:val="0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電話號碼  phone number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銀行代碼   Bank code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銀行帳號Bank Account number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CD13CE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CD13CE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銀行戶名Bank Account</w:t>
            </w:r>
          </w:p>
        </w:tc>
        <w:tc>
          <w:tcPr>
            <w:tcW w:w="6340" w:type="dxa"/>
            <w:shd w:val="clear" w:color="auto" w:fill="auto"/>
          </w:tcPr>
          <w:p w:rsidR="00CD13CE" w:rsidRPr="003D17DD" w:rsidRDefault="00CD13CE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傳真號碼Fax number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通訊地址Contact Address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戶籍地址Residence address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C617EF" w:rsidRPr="003D17DD" w:rsidTr="00C617EF">
        <w:trPr>
          <w:cantSplit/>
          <w:trHeight w:val="2776"/>
        </w:trPr>
        <w:tc>
          <w:tcPr>
            <w:tcW w:w="18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617EF" w:rsidRPr="003D17DD" w:rsidRDefault="00C617EF" w:rsidP="00C617EF">
            <w:pPr>
              <w:spacing w:line="400" w:lineRule="exact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szCs w:val="24"/>
              </w:rPr>
              <w:t>郵局或銀行的簿子封面</w:t>
            </w:r>
          </w:p>
        </w:tc>
        <w:tc>
          <w:tcPr>
            <w:tcW w:w="63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617EF" w:rsidRPr="003D17DD" w:rsidRDefault="00C617EF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</w:tbl>
    <w:p w:rsidR="00887806" w:rsidRPr="003D17DD" w:rsidRDefault="00887806" w:rsidP="003D17DD">
      <w:pPr>
        <w:spacing w:line="400" w:lineRule="exact"/>
        <w:rPr>
          <w:szCs w:val="24"/>
        </w:rPr>
      </w:pPr>
    </w:p>
    <w:sectPr w:rsidR="00887806" w:rsidRPr="003D17D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14B4" w:rsidRDefault="008E14B4" w:rsidP="00F606B3">
      <w:r>
        <w:separator/>
      </w:r>
    </w:p>
  </w:endnote>
  <w:endnote w:type="continuationSeparator" w:id="0">
    <w:p w:rsidR="008E14B4" w:rsidRDefault="008E14B4" w:rsidP="00F606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14B4" w:rsidRDefault="008E14B4" w:rsidP="00F606B3">
      <w:r>
        <w:separator/>
      </w:r>
    </w:p>
  </w:footnote>
  <w:footnote w:type="continuationSeparator" w:id="0">
    <w:p w:rsidR="008E14B4" w:rsidRDefault="008E14B4" w:rsidP="00F606B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NAICAwtzEzMTQyUdpeDU4uLM/DyQAsNaAGqQUpQsAAAA"/>
  </w:docVars>
  <w:rsids>
    <w:rsidRoot w:val="00444B5C"/>
    <w:rsid w:val="00282F9D"/>
    <w:rsid w:val="002A1B4A"/>
    <w:rsid w:val="003D17DD"/>
    <w:rsid w:val="00444B5C"/>
    <w:rsid w:val="004F5D56"/>
    <w:rsid w:val="00887806"/>
    <w:rsid w:val="008E14B4"/>
    <w:rsid w:val="00BF1F6B"/>
    <w:rsid w:val="00C617EF"/>
    <w:rsid w:val="00CD13CE"/>
    <w:rsid w:val="00D63FB8"/>
    <w:rsid w:val="00F60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paragraph" w:styleId="3">
    <w:name w:val="heading 3"/>
    <w:basedOn w:val="a"/>
    <w:link w:val="30"/>
    <w:uiPriority w:val="9"/>
    <w:qFormat/>
    <w:rsid w:val="00CD13CE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5D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標題 3 字元"/>
    <w:link w:val="3"/>
    <w:uiPriority w:val="9"/>
    <w:rsid w:val="00CD13CE"/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customStyle="1" w:styleId="go">
    <w:name w:val="go"/>
    <w:rsid w:val="00CD13CE"/>
  </w:style>
  <w:style w:type="paragraph" w:styleId="a4">
    <w:name w:val="header"/>
    <w:basedOn w:val="a"/>
    <w:link w:val="a5"/>
    <w:uiPriority w:val="99"/>
    <w:unhideWhenUsed/>
    <w:rsid w:val="00F606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606B3"/>
    <w:rPr>
      <w:kern w:val="2"/>
    </w:rPr>
  </w:style>
  <w:style w:type="paragraph" w:styleId="a6">
    <w:name w:val="footer"/>
    <w:basedOn w:val="a"/>
    <w:link w:val="a7"/>
    <w:uiPriority w:val="99"/>
    <w:unhideWhenUsed/>
    <w:rsid w:val="00F606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606B3"/>
    <w:rPr>
      <w:kern w:val="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paragraph" w:styleId="3">
    <w:name w:val="heading 3"/>
    <w:basedOn w:val="a"/>
    <w:link w:val="30"/>
    <w:uiPriority w:val="9"/>
    <w:qFormat/>
    <w:rsid w:val="00CD13CE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5D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標題 3 字元"/>
    <w:link w:val="3"/>
    <w:uiPriority w:val="9"/>
    <w:rsid w:val="00CD13CE"/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customStyle="1" w:styleId="go">
    <w:name w:val="go"/>
    <w:rsid w:val="00CD13CE"/>
  </w:style>
  <w:style w:type="paragraph" w:styleId="a4">
    <w:name w:val="header"/>
    <w:basedOn w:val="a"/>
    <w:link w:val="a5"/>
    <w:uiPriority w:val="99"/>
    <w:unhideWhenUsed/>
    <w:rsid w:val="00F606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606B3"/>
    <w:rPr>
      <w:kern w:val="2"/>
    </w:rPr>
  </w:style>
  <w:style w:type="paragraph" w:styleId="a6">
    <w:name w:val="footer"/>
    <w:basedOn w:val="a"/>
    <w:link w:val="a7"/>
    <w:uiPriority w:val="99"/>
    <w:unhideWhenUsed/>
    <w:rsid w:val="00F606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606B3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42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珍珠 帥</dc:creator>
  <cp:lastModifiedBy>TCU_PC4785</cp:lastModifiedBy>
  <cp:revision>2</cp:revision>
  <dcterms:created xsi:type="dcterms:W3CDTF">2022-05-25T02:47:00Z</dcterms:created>
  <dcterms:modified xsi:type="dcterms:W3CDTF">2022-05-25T02:47:00Z</dcterms:modified>
</cp:coreProperties>
</file>